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inical</w:t>
      </w:r>
      <w:r>
        <w:t xml:space="preserve"> </w:t>
      </w:r>
      <w:r>
        <w:t xml:space="preserve">Outcomes</w:t>
      </w:r>
      <w:r>
        <w:t xml:space="preserve"> </w:t>
      </w:r>
      <w:r>
        <w:t xml:space="preserve">of</w:t>
      </w:r>
      <w:r>
        <w:t xml:space="preserve"> </w:t>
      </w:r>
      <w:r>
        <w:t xml:space="preserve">Atrial</w:t>
      </w:r>
      <w:r>
        <w:t xml:space="preserve"> </w:t>
      </w:r>
      <w:r>
        <w:t xml:space="preserve">Fibrillation</w:t>
      </w:r>
      <w:r>
        <w:t xml:space="preserve"> </w:t>
      </w:r>
      <w:r>
        <w:t xml:space="preserve">in</w:t>
      </w:r>
      <w:r>
        <w:t xml:space="preserve"> </w:t>
      </w:r>
      <w:r>
        <w:t xml:space="preserve">Aortic</w:t>
      </w:r>
      <w:r>
        <w:t xml:space="preserve"> </w:t>
      </w:r>
      <w:r>
        <w:t xml:space="preserve">Aneurysm</w:t>
      </w:r>
      <w:r>
        <w:t xml:space="preserve"> </w:t>
      </w:r>
      <w:r>
        <w:t xml:space="preserve">Patients:</w:t>
      </w:r>
      <w:r>
        <w:t xml:space="preserve"> </w:t>
      </w:r>
      <w:r>
        <w:t xml:space="preserve">Insights</w:t>
      </w:r>
      <w:r>
        <w:t xml:space="preserve"> </w:t>
      </w:r>
      <w:r>
        <w:t xml:space="preserve">from</w:t>
      </w:r>
      <w:r>
        <w:t xml:space="preserve"> </w:t>
      </w:r>
      <w:r>
        <w:t xml:space="preserve">the</w:t>
      </w:r>
      <w:r>
        <w:t xml:space="preserve"> </w:t>
      </w:r>
      <w:r>
        <w:t xml:space="preserve">National</w:t>
      </w:r>
      <w:r>
        <w:t xml:space="preserve"> </w:t>
      </w:r>
      <w:r>
        <w:t xml:space="preserve">Inpatient</w:t>
      </w:r>
      <w:r>
        <w:t xml:space="preserve"> </w:t>
      </w:r>
      <w:r>
        <w:t xml:space="preserve">Sample</w:t>
      </w:r>
    </w:p>
    <w:p>
      <w:pPr>
        <w:pStyle w:val="Subtitle"/>
      </w:pPr>
      <w:r>
        <w:t xml:space="preserve">Analysis</w:t>
      </w:r>
      <w:r>
        <w:t xml:space="preserve"> </w:t>
      </w:r>
      <w:r>
        <w:t xml:space="preserve">for</w:t>
      </w:r>
      <w:r>
        <w:t xml:space="preserve"> </w:t>
      </w:r>
      <w:r>
        <w:t xml:space="preserve">RCOP</w:t>
      </w:r>
      <w:r>
        <w:t xml:space="preserve"> </w:t>
      </w:r>
      <w:r>
        <w:t xml:space="preserve">NIS</w:t>
      </w:r>
      <w:r>
        <w:t xml:space="preserve"> </w:t>
      </w:r>
      <w:r>
        <w:t xml:space="preserve">Cardio13</w:t>
      </w:r>
    </w:p>
    <w:p>
      <w:pPr>
        <w:pStyle w:val="Author"/>
      </w:pPr>
      <w:r>
        <w:t xml:space="preserve">Ali</w:t>
      </w:r>
      <w:r>
        <w:t xml:space="preserve"> </w:t>
      </w:r>
      <w:r>
        <w:t xml:space="preserve">Salman</w:t>
      </w:r>
    </w:p>
    <w:bookmarkStart w:id="21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ference Papers:</w:t>
      </w:r>
    </w:p>
    <w:p>
      <w:pPr>
        <w:numPr>
          <w:ilvl w:val="1"/>
          <w:numId w:val="1002"/>
        </w:numPr>
        <w:pStyle w:val="Compact"/>
      </w:pPr>
      <w:hyperlink r:id="rId20">
        <w:r>
          <w:rPr>
            <w:rStyle w:val="Hyperlink"/>
          </w:rPr>
          <w:t xml:space="preserve">Kumi et al. 2024</w:t>
        </w:r>
      </w:hyperlink>
    </w:p>
    <w:p>
      <w:pPr>
        <w:numPr>
          <w:ilvl w:val="0"/>
          <w:numId w:val="1001"/>
        </w:numPr>
      </w:pPr>
      <w:r>
        <w:rPr>
          <w:bCs/>
          <w:b/>
        </w:rPr>
        <w:t xml:space="preserve">Study Objective</w:t>
      </w:r>
      <w:r>
        <w:t xml:space="preserve">: Examine the impact of atrial fibrillation on in-hospital mortality and length of stay among inpatient admissions with a principal diagnosis of aortic aneurysm (AA)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ata Source</w:t>
      </w:r>
      <w:r>
        <w:t xml:space="preserve">: Cross-sectional analysis of the National Inpatient Sample (NIS) from 2018 to 2020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atient Selection</w:t>
      </w:r>
      <w:r>
        <w:t xml:space="preserve">: Included all inpatient admissions with a principal diagnosis of AA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ortic Aneurysm + Atrial Fibrillation Categories</w:t>
      </w:r>
      <w:r>
        <w:t xml:space="preserve">:</w:t>
      </w:r>
    </w:p>
    <w:p>
      <w:pPr>
        <w:numPr>
          <w:ilvl w:val="1"/>
          <w:numId w:val="1003"/>
        </w:numPr>
      </w:pPr>
      <w:r>
        <w:t xml:space="preserve">Aortic Aneurysm with Atrial Fibrillation</w:t>
      </w:r>
    </w:p>
    <w:p>
      <w:pPr>
        <w:numPr>
          <w:ilvl w:val="1"/>
          <w:numId w:val="1003"/>
        </w:numPr>
      </w:pPr>
      <w:r>
        <w:t xml:space="preserve">Aortic Aneurysm without Atrial Fibrillation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rimary Outcomes</w:t>
      </w:r>
      <w:r>
        <w:t xml:space="preserve">:</w:t>
      </w:r>
    </w:p>
    <w:p>
      <w:pPr>
        <w:numPr>
          <w:ilvl w:val="1"/>
          <w:numId w:val="1004"/>
        </w:numPr>
      </w:pPr>
      <w:r>
        <w:t xml:space="preserve">In-hospital all-cause mortality</w:t>
      </w:r>
    </w:p>
    <w:p>
      <w:pPr>
        <w:numPr>
          <w:ilvl w:val="1"/>
          <w:numId w:val="1004"/>
        </w:numPr>
      </w:pPr>
      <w:r>
        <w:t xml:space="preserve">Total hospital length of stay (days)</w:t>
      </w:r>
    </w:p>
    <w:p>
      <w:pPr>
        <w:numPr>
          <w:ilvl w:val="1"/>
          <w:numId w:val="1004"/>
        </w:numPr>
      </w:pPr>
      <w:r>
        <w:t xml:space="preserve">Total charge, inflation adjusted to 2020 ($)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tatistical Analysis</w:t>
      </w:r>
      <w:r>
        <w:t xml:space="preserve">: Multiple logistic and linear regression to determine the independent association of atrial fibrillation with in-hospital mortality and length of stay, respectively, adjusted for:</w:t>
      </w:r>
    </w:p>
    <w:p>
      <w:pPr>
        <w:numPr>
          <w:ilvl w:val="1"/>
          <w:numId w:val="1005"/>
        </w:numPr>
      </w:pPr>
      <w:r>
        <w:t xml:space="preserve">Demographics: Age, sex, race, residential income, insurance, hospital region, hospital bedsize, hospital location, and teaching status.</w:t>
      </w:r>
    </w:p>
    <w:p>
      <w:pPr>
        <w:numPr>
          <w:ilvl w:val="1"/>
          <w:numId w:val="1005"/>
        </w:numPr>
      </w:pPr>
      <w:r>
        <w:t xml:space="preserve">Medical History: Hypertension, cerebrovascular disease, heart failure, diabetes mellitus, chronic kidney disease, chronic obstructive pulmonary disease, and HIV/AIDS.</w:t>
      </w:r>
    </w:p>
    <w:p>
      <w:pPr>
        <w:numPr>
          <w:ilvl w:val="1"/>
          <w:numId w:val="1005"/>
        </w:numPr>
      </w:pPr>
      <w:r>
        <w:t xml:space="preserve">Comorbidities: Charlson comorbidity index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oftware:</w:t>
      </w:r>
      <w:r>
        <w:t xml:space="preserve"> </w:t>
      </w:r>
      <w:r>
        <w:t xml:space="preserve">All analyses were performed using R Version 4.4.1 (R Foundation for Statistical Computing, Vienna, Austria)</w:t>
      </w:r>
    </w:p>
    <w:bookmarkEnd w:id="21"/>
    <w:bookmarkStart w:id="22" w:name="baseline-table"/>
    <w:p>
      <w:pPr>
        <w:pStyle w:val="Heading2"/>
      </w:pPr>
      <w:r>
        <w:t xml:space="preserve">Baseline Table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201"/>
        <w:gridCol w:w="2484"/>
        <w:gridCol w:w="6162"/>
        <w:gridCol w:w="5698"/>
        <w:gridCol w:w="1181"/>
      </w:tblGrid>
      <w:tr>
        <w:trPr>
          <w:trHeight w:val="61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00,25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ortic Aneurysm without Atrial Fibrillati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61,22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ortic Aneurysm with Atrial Fibrillati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39,0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, y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12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 (12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 (11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57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,240 (3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,475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765 (3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1,010 (7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,745 (7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,265 (7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0,495 (7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9,555 (7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,940 (8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ian or Pacific Isla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250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145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05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,075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,185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890 (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,695 (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,865 (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830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ive Ame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0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0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 (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130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155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5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lson comorbidity ind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3 (1.7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4 (1.6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8 (1.8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571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ential inco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$1 - $51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,180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,185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,995 (2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$52,000 - $65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,525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,500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,025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$66,000 - $87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,415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,300 (2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,115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$88,000 or m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,700 (2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,440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,260 (2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pected primary pay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v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,895 (2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,020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875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ca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,350 (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680 (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70 (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c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,140 (6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,660 (6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,480 (7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610 (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630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0 (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spital 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we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,140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,265 (2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,875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th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,830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,735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095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u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,960 (3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,855 (4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,105 (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,320 (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,365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955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spital bedsiz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r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1,165 (6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,555 (6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,610 (6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,390 (2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,925 (2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,465 (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,695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,740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955 (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spital location and teaching 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100 (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170 (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0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ban, non-teach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,565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,685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880 (9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ban, teach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1,585 (8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,365 (8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,220 (8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6,000 (8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2,060 (8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,940 (8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rebrovascular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,455 (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,190 (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265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art fail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,420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,845 (1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,575 (3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 melli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,950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,625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325 (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2</w:t>
            </w:r>
          </w:p>
        </w:tc>
      </w:tr>
      <w:tr>
        <w:trPr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ronic kidney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,105 (2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,270 (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,835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ronic obstructive pulmonary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,135 (3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,770 (3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,365 (3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V/AID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20 (0.7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35 (0.7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5 (0.7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; n (%)</w:t>
            </w:r>
          </w:p>
        </w:tc>
      </w:tr>
      <w:tr>
        <w:trPr>
          <w:trHeight w:val="36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coxon rank-sum test for complex survey samples; chi-squared test with Rao &amp; Scott's second-order correction</w:t>
            </w:r>
          </w:p>
        </w:tc>
      </w:tr>
    </w:tbl>
    <w:bookmarkEnd w:id="22"/>
    <w:bookmarkStart w:id="23" w:name="outcomes-table"/>
    <w:p>
      <w:pPr>
        <w:pStyle w:val="Heading2"/>
      </w:pPr>
      <w:r>
        <w:t xml:space="preserve">Outcomes Table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27"/>
        <w:gridCol w:w="3004"/>
        <w:gridCol w:w="6162"/>
        <w:gridCol w:w="5698"/>
        <w:gridCol w:w="1181"/>
      </w:tblGrid>
      <w:tr>
        <w:trPr>
          <w:trHeight w:val="61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00,25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ortic Aneurysm without Atrial Fibrillati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61,22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ortic Aneurysm with Atrial Fibrillati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39,0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ed during hospitalization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,550 (6.3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,660 (6.0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890 (7.4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ngth of stay (day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 (1.0, 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 (1.0, 6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 (2.0, 10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29" w:hRule="auto"/>
        </w:trPr>
        body3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lation-adjusted total charge ($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8,826 (81,133, 236,247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2,582 (78,755, 221,753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4,159 (96,684, 303,059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; Median (IQR)</w:t>
            </w:r>
          </w:p>
        </w:tc>
      </w:tr>
      <w:tr>
        <w:trPr>
          <w:trHeight w:val="360" w:hRule="auto"/>
        </w:trPr>
        footer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-squared test with Rao &amp; Scott's second-order correction; Wilcoxon rank-sum test for complex survey samples</w:t>
            </w:r>
          </w:p>
        </w:tc>
      </w:tr>
    </w:tbl>
    <w:bookmarkEnd w:id="23"/>
    <w:bookmarkStart w:id="25" w:name="multivariable-logistic-regression"/>
    <w:p>
      <w:pPr>
        <w:pStyle w:val="Heading2"/>
      </w:pPr>
      <w:r>
        <w:t xml:space="preserve">Multivariable Logistic Regression:</w:t>
      </w:r>
    </w:p>
    <w:bookmarkStart w:id="24" w:name="all-cause-mortality"/>
    <w:p>
      <w:pPr>
        <w:pStyle w:val="Heading3"/>
      </w:pPr>
      <w:r>
        <w:t xml:space="preserve">All-Cause Mortality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675"/>
        <w:gridCol w:w="839"/>
        <w:gridCol w:w="1389"/>
        <w:gridCol w:w="1181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rial fibrillation categories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ortic Aneurysm without Atrial Fibrill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ortic Aneurysm with Atrial Fibrill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</w:tr>
      <w:tr>
        <w:trPr>
          <w:trHeight w:val="61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, 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, 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57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, 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571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ian or Pacific Isla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, 1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4</w:t>
            </w:r>
          </w:p>
        </w:tc>
      </w:tr>
      <w:tr>
        <w:trPr>
          <w:trHeight w:val="60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2</w:t>
            </w:r>
          </w:p>
        </w:tc>
      </w:tr>
      <w:tr>
        <w:trPr>
          <w:trHeight w:val="61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, 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0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ive Ame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, 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0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, 1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lson comorbidity ind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9, 1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571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ential inco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$1 - $51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$52,000 - $65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, 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4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$66,000 - $87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, 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4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$88,000 or m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, 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</w:t>
            </w:r>
          </w:p>
        </w:tc>
      </w:tr>
      <w:tr>
        <w:trPr>
          <w:trHeight w:val="614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pected primary pay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v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ca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, 1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0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c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, 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0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, 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4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spital 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we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th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0</w:t>
            </w:r>
          </w:p>
        </w:tc>
      </w:tr>
      <w:tr>
        <w:trPr>
          <w:trHeight w:val="60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u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, 1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0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2</w:t>
            </w:r>
          </w:p>
        </w:tc>
      </w:tr>
      <w:tr>
        <w:trPr>
          <w:trHeight w:val="61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spital bedsiz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r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, 1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0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, 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4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spital location and teaching 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ban, non-teach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, 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4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ban, teach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, 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4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, 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574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rebrovascular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7, 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573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art fail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5, 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571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 melli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, 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ronic kidney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, 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ronic obstructive pulmonary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, 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574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V/AID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59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, 0.6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bookmarkEnd w:id="24"/>
    <w:bookmarkEnd w:id="25"/>
    <w:bookmarkStart w:id="28" w:name="multivariable-linear-regression"/>
    <w:p>
      <w:pPr>
        <w:pStyle w:val="Heading2"/>
      </w:pPr>
      <w:r>
        <w:t xml:space="preserve">Multivariable Linear Regression:</w:t>
      </w:r>
    </w:p>
    <w:bookmarkStart w:id="26" w:name="length-of-stay"/>
    <w:p>
      <w:pPr>
        <w:pStyle w:val="Heading3"/>
      </w:pPr>
      <w:r>
        <w:t xml:space="preserve">Length of Stay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675"/>
        <w:gridCol w:w="912"/>
        <w:gridCol w:w="1536"/>
        <w:gridCol w:w="1181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rial fibrillation categories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ortic Aneurysm without Atrial Fibrill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ortic Aneurysm with Atrial Fibrill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, 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, 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0, -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57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1, -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571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ian or Pacific Isla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0, 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0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, 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, 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0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ive Ame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1, 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0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6, 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lson comorbidity ind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, 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571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ential inco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$1 - $51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$52,000 - $65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8, 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4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$66,000 - $87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4, 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4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$88,000 or m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7, 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4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pected primary pay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v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ca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, 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0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c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1, 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</w:tr>
      <w:tr>
        <w:trPr>
          <w:trHeight w:val="60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9, 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trHeight w:val="614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spital 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we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th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, 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0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u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, 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0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, 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spital bedsiz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r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6, -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0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9, -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4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spital location and teaching 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ban, non-teach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, 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4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ban, teach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, 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4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3, -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574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rebrovascular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, 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573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art fail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, 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571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 melli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0, -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ronic kidney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9, -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1</w:t>
            </w:r>
          </w:p>
        </w:tc>
      </w:tr>
      <w:tr>
        <w:trPr>
          <w:trHeight w:val="617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ronic obstructive pulmonary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4, -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574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V/AID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59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6.4, -4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bookmarkEnd w:id="26"/>
    <w:bookmarkStart w:id="27" w:name="inflation-adjusted-total-charge"/>
    <w:p>
      <w:pPr>
        <w:pStyle w:val="Heading3"/>
      </w:pPr>
      <w:r>
        <w:t xml:space="preserve">Inflation Adjusted Total Charge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675"/>
        <w:gridCol w:w="1279"/>
        <w:gridCol w:w="2148"/>
        <w:gridCol w:w="1181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rial fibrillation categories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ortic Aneurysm without Atrial Fibrill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ortic Aneurysm with Atrial Fibrill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,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,621, 55,2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, 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,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,131, -2,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57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99, 11,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6</w:t>
            </w:r>
          </w:p>
        </w:tc>
      </w:tr>
      <w:tr>
        <w:trPr>
          <w:trHeight w:val="571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ian or Pacific Isla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,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981, 50,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7</w:t>
            </w:r>
          </w:p>
        </w:tc>
      </w:tr>
      <w:tr>
        <w:trPr>
          <w:trHeight w:val="60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,8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,251, 33,4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,788, 55,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0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ive Ame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,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3,291, 14,6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0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,3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,988, 66,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lson comorbidity ind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,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,197, 20,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571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ential inco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$1 - $51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$52,000 - $65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07, 12,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0</w:t>
            </w:r>
          </w:p>
        </w:tc>
      </w:tr>
      <w:tr>
        <w:trPr>
          <w:trHeight w:val="614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$66,000 - $87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,641, 14,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</w:tr>
      <w:tr>
        <w:trPr>
          <w:trHeight w:val="614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$88,000 or m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,4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,054, 29,7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4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pected primary pay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v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ca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,9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652, 30,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0</w:t>
            </w:r>
          </w:p>
        </w:tc>
      </w:tr>
      <w:tr>
        <w:trPr>
          <w:trHeight w:val="60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c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7,732, 8,3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0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,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,483, 38,3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</w:tr>
      <w:tr>
        <w:trPr>
          <w:trHeight w:val="614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spital 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we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th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,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,832, 49,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0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u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,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613, 40,6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0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7,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,039, 132,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spital bedsiz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r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2,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2,797, -21,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0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8,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9,943, -26,6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4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spital location and teaching 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ban, non-teach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,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,048, 59,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4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ban, teach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,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,329, 84,6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4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8,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8,329, -29,6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574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rebrovascular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,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,127, 115,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573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art fail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,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,631, 55,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571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 melli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8,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6,201, -20,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ronic kidney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7,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1,650, 5,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ronic obstructive pulmonary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4,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1,262, -18,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574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V/AID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59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18,68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54,398, -82,97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136/bmjopen-2023-07783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136/bmjopen-2023-07783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inical Outcomes of Atrial Fibrillation in Aortic Aneurysm Patients: Insights from the National Inpatient Sample</dc:title>
  <dc:creator>Ali Salman</dc:creator>
  <cp:keywords/>
  <dcterms:created xsi:type="dcterms:W3CDTF">2024-06-23T09:54:21Z</dcterms:created>
  <dcterms:modified xsi:type="dcterms:W3CDTF">2024-06-23T09:5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Analysis for RCOP NIS Cardio13</vt:lpwstr>
  </property>
  <property fmtid="{D5CDD505-2E9C-101B-9397-08002B2CF9AE}" pid="12" name="toc-title">
    <vt:lpwstr>Table of contents</vt:lpwstr>
  </property>
</Properties>
</file>